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0711D" w14:textId="07C3525E" w:rsidR="0053522F" w:rsidRPr="00D04AA9" w:rsidRDefault="00D04AA9" w:rsidP="00D04AA9">
      <w:pPr>
        <w:pStyle w:val="NoSpacing"/>
        <w:jc w:val="center"/>
        <w:rPr>
          <w:lang w:val="en-IN"/>
        </w:rPr>
      </w:pPr>
      <w:r w:rsidRPr="00D04AA9">
        <w:rPr>
          <w:lang w:val="en-IN"/>
        </w:rPr>
        <w:t>Lab Assignment – 5</w:t>
      </w:r>
    </w:p>
    <w:p w14:paraId="0880218E" w14:textId="764E9A68" w:rsidR="00D04AA9" w:rsidRPr="00D04AA9" w:rsidRDefault="00D04AA9" w:rsidP="00D04AA9">
      <w:pPr>
        <w:pStyle w:val="NoSpacing"/>
        <w:jc w:val="center"/>
        <w:rPr>
          <w:sz w:val="20"/>
          <w:lang w:val="en-IN"/>
        </w:rPr>
      </w:pPr>
      <w:r w:rsidRPr="00D04AA9">
        <w:rPr>
          <w:sz w:val="20"/>
          <w:lang w:val="en-IN"/>
        </w:rPr>
        <w:t>Sarveshwaran Sampathkumar</w:t>
      </w:r>
    </w:p>
    <w:p w14:paraId="40869146" w14:textId="05801043" w:rsidR="00D04AA9" w:rsidRDefault="00D04AA9" w:rsidP="00D04AA9">
      <w:pPr>
        <w:pStyle w:val="NoSpacing"/>
        <w:rPr>
          <w:lang w:val="en-IN"/>
        </w:rPr>
      </w:pPr>
    </w:p>
    <w:p w14:paraId="1CFC880C" w14:textId="4760E1E5" w:rsidR="00D04AA9" w:rsidRDefault="00D04AA9" w:rsidP="00D04AA9">
      <w:pPr>
        <w:pStyle w:val="NoSpacing"/>
        <w:rPr>
          <w:u w:val="single"/>
          <w:lang w:val="en-IN"/>
        </w:rPr>
      </w:pPr>
      <w:r w:rsidRPr="00D04AA9">
        <w:rPr>
          <w:u w:val="single"/>
          <w:lang w:val="en-IN"/>
        </w:rPr>
        <w:t>Code to handle Update Concurrency:</w:t>
      </w:r>
    </w:p>
    <w:p w14:paraId="6AC6E9FA" w14:textId="77777777" w:rsidR="00D04AA9" w:rsidRPr="00D04AA9" w:rsidRDefault="00D04AA9" w:rsidP="00D04AA9">
      <w:pPr>
        <w:pStyle w:val="NoSpacing"/>
        <w:rPr>
          <w:u w:val="single"/>
          <w:lang w:val="en-IN"/>
        </w:rPr>
      </w:pPr>
    </w:p>
    <w:p w14:paraId="48324E4A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UpdateConcurrency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x)</w:t>
      </w:r>
    </w:p>
    <w:p w14:paraId="4CF2473F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5A417FA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x.Entries.Sing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Reload();</w:t>
      </w:r>
    </w:p>
    <w:p w14:paraId="03388E5E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MABooksEntity.mmaBooks.E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ustomer).State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tityState.Detach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BBA56A2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269A5E52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</w:p>
    <w:p w14:paraId="0B2135A0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Window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ind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indo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412F9B1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nother user has deleted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that customer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oncurrency Erro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Button.OK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,MessageBoxImage.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701C87A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</w:p>
    <w:p w14:paraId="5A74CD9B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E00929E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705930A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7BE69FBA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in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v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in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98A8C25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entry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x.Entries.Sing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32F3EBC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try.OriginalValues.Set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try.GetDatabaseValu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36867D3A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Window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ind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indo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07EE61F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nother user has updated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that customer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oncurrency Erro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Button.OK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,MessageBoxImage.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F4F1B1C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bj.Clo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8CFF7F0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ssenger.Default.Se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ustomer, </w:t>
      </w:r>
      <w:r>
        <w:rPr>
          <w:rFonts w:ascii="Consolas" w:hAnsi="Consolas" w:cs="Consolas"/>
          <w:color w:val="A31515"/>
          <w:sz w:val="19"/>
          <w:szCs w:val="19"/>
        </w:rPr>
        <w:t>"edi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D6761EA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14:paraId="022442E6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7FCB469" w14:textId="6B3B8A8E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77D1510" w14:textId="349DD291" w:rsidR="00D04AA9" w:rsidRDefault="00D04AA9" w:rsidP="00D04AA9">
      <w:pPr>
        <w:pStyle w:val="NoSpacing"/>
        <w:rPr>
          <w:lang w:val="en-IN"/>
        </w:rPr>
      </w:pPr>
    </w:p>
    <w:p w14:paraId="25A3D0A8" w14:textId="6C0B0937" w:rsidR="00D04AA9" w:rsidRDefault="00D04AA9" w:rsidP="00D04AA9">
      <w:pPr>
        <w:pStyle w:val="NoSpacing"/>
        <w:rPr>
          <w:u w:val="single"/>
          <w:lang w:val="en-IN"/>
        </w:rPr>
      </w:pPr>
      <w:r w:rsidRPr="00D04AA9">
        <w:rPr>
          <w:u w:val="single"/>
          <w:lang w:val="en-IN"/>
        </w:rPr>
        <w:t>Code to handle Delete Concurrency:</w:t>
      </w:r>
    </w:p>
    <w:p w14:paraId="7E6D644F" w14:textId="77777777" w:rsidR="00D04AA9" w:rsidRPr="00D04AA9" w:rsidRDefault="00D04AA9" w:rsidP="00D04AA9">
      <w:pPr>
        <w:pStyle w:val="NoSpacing"/>
        <w:rPr>
          <w:u w:val="single"/>
          <w:lang w:val="en-IN"/>
        </w:rPr>
      </w:pPr>
    </w:p>
    <w:p w14:paraId="4954BFA6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UpdateConcurrency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x)</w:t>
      </w:r>
    </w:p>
    <w:p w14:paraId="53492D07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39514AB2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x.Entries.Sing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Reload();</w:t>
      </w:r>
    </w:p>
    <w:p w14:paraId="7EAB70BE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MABooksEntity.mmaBooks.E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ustomer).State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tityState.Detach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2112050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36115722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nother user has deleted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that customer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oncurrency Erro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248846C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learContro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30D119B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67693023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49689DD5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4D7BDC87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x.Entries.Sing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Reload();</w:t>
      </w:r>
    </w:p>
    <w:p w14:paraId="23C81351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nother user has updated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that customer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oncurrency Erro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D99CFF5" w14:textId="77777777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59B265C7" w14:textId="45AE291A" w:rsidR="00D04AA9" w:rsidRDefault="00D04AA9" w:rsidP="00D04AA9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56BB4C5" w14:textId="5002B9BD" w:rsidR="00D04AA9" w:rsidRDefault="00D04AA9" w:rsidP="00D04AA9">
      <w:pPr>
        <w:pStyle w:val="NoSpacing"/>
        <w:rPr>
          <w:lang w:val="en-IN"/>
        </w:rPr>
      </w:pPr>
    </w:p>
    <w:p w14:paraId="139C6F24" w14:textId="5CD5B501" w:rsidR="00D04AA9" w:rsidRPr="00D04AA9" w:rsidRDefault="00D04AA9" w:rsidP="00D04AA9">
      <w:pPr>
        <w:pStyle w:val="NoSpacing"/>
        <w:rPr>
          <w:u w:val="single"/>
          <w:lang w:val="en-IN"/>
        </w:rPr>
      </w:pPr>
      <w:r w:rsidRPr="00D04AA9">
        <w:rPr>
          <w:u w:val="single"/>
          <w:lang w:val="en-IN"/>
        </w:rPr>
        <w:t>Issue Faced:</w:t>
      </w:r>
    </w:p>
    <w:p w14:paraId="0D8DDF40" w14:textId="1FAC0A09" w:rsidR="00D04AA9" w:rsidRDefault="00D04AA9" w:rsidP="00D04AA9">
      <w:pPr>
        <w:pStyle w:val="NoSpacing"/>
        <w:rPr>
          <w:lang w:val="en-IN"/>
        </w:rPr>
      </w:pPr>
      <w:r>
        <w:rPr>
          <w:lang w:val="en-IN"/>
        </w:rPr>
        <w:t xml:space="preserve">I faced issues with the delete and update concurrency. </w:t>
      </w:r>
      <w:proofErr w:type="gramStart"/>
      <w:r>
        <w:rPr>
          <w:lang w:val="en-IN"/>
        </w:rPr>
        <w:t>Also</w:t>
      </w:r>
      <w:proofErr w:type="gramEnd"/>
      <w:r>
        <w:rPr>
          <w:lang w:val="en-IN"/>
        </w:rPr>
        <w:t xml:space="preserve"> I faced issue with the combo box when displaying the state name.</w:t>
      </w:r>
    </w:p>
    <w:p w14:paraId="7A85C02E" w14:textId="782A9E04" w:rsidR="00D04AA9" w:rsidRDefault="00D04AA9" w:rsidP="00D04AA9">
      <w:pPr>
        <w:pStyle w:val="NoSpacing"/>
        <w:rPr>
          <w:lang w:val="en-IN"/>
        </w:rPr>
      </w:pPr>
    </w:p>
    <w:p w14:paraId="15FD02A8" w14:textId="52A6D0B8" w:rsidR="00D04AA9" w:rsidRPr="00D04AA9" w:rsidRDefault="00D04AA9" w:rsidP="00D04AA9">
      <w:pPr>
        <w:pStyle w:val="NoSpacing"/>
        <w:rPr>
          <w:u w:val="single"/>
          <w:lang w:val="en-IN"/>
        </w:rPr>
      </w:pPr>
      <w:r w:rsidRPr="00D04AA9">
        <w:rPr>
          <w:u w:val="single"/>
          <w:lang w:val="en-IN"/>
        </w:rPr>
        <w:t>Solution for the issue:</w:t>
      </w:r>
    </w:p>
    <w:p w14:paraId="64A216E8" w14:textId="795C25CB" w:rsidR="00D04AA9" w:rsidRPr="00D04AA9" w:rsidRDefault="00D04AA9" w:rsidP="00D04AA9">
      <w:pPr>
        <w:pStyle w:val="NoSpacing"/>
        <w:rPr>
          <w:lang w:val="en-IN"/>
        </w:rPr>
      </w:pPr>
      <w:r>
        <w:rPr>
          <w:lang w:val="en-IN"/>
        </w:rPr>
        <w:t xml:space="preserve">I changed the database column name property concurrency to fixed. This solved the update and delete concurrency issues. On debugging I found that I </w:t>
      </w:r>
      <w:bookmarkStart w:id="0" w:name="_GoBack"/>
      <w:bookmarkEnd w:id="0"/>
      <w:r>
        <w:rPr>
          <w:lang w:val="en-IN"/>
        </w:rPr>
        <w:t xml:space="preserve">was calling the state code from the database instead of the state name.   </w:t>
      </w:r>
    </w:p>
    <w:sectPr w:rsidR="00D04AA9" w:rsidRPr="00D04AA9" w:rsidSect="00D04AA9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wMDI2Nje1NDE3sjBX0lEKTi0uzszPAykwrAUAeerzeCwAAAA="/>
  </w:docVars>
  <w:rsids>
    <w:rsidRoot w:val="00D04AA9"/>
    <w:rsid w:val="0053522F"/>
    <w:rsid w:val="00D0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8D736"/>
  <w15:chartTrackingRefBased/>
  <w15:docId w15:val="{8466DB3D-A4CC-4464-B207-15009E986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4A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5</Words>
  <Characters>1854</Characters>
  <Application>Microsoft Office Word</Application>
  <DocSecurity>0</DocSecurity>
  <Lines>15</Lines>
  <Paragraphs>4</Paragraphs>
  <ScaleCrop>false</ScaleCrop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waran S</dc:creator>
  <cp:keywords/>
  <dc:description/>
  <cp:lastModifiedBy>Sarveshwaran S</cp:lastModifiedBy>
  <cp:revision>1</cp:revision>
  <dcterms:created xsi:type="dcterms:W3CDTF">2018-06-21T19:18:00Z</dcterms:created>
  <dcterms:modified xsi:type="dcterms:W3CDTF">2018-06-21T19:27:00Z</dcterms:modified>
</cp:coreProperties>
</file>